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30168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ebe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5a3c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